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87BDA82" w14:textId="3D2A2E26" w:rsidR="00FE1473" w:rsidRDefault="00FE1473" w:rsidP="00FE1473">
      <w:pPr>
        <w:spacing w:after="0"/>
        <w:ind w:left="1361" w:hanging="1361"/>
        <w:jc w:val="center"/>
        <w:rPr>
          <w:rFonts w:eastAsia="Calibri"/>
          <w:color w:val="000000"/>
          <w:szCs w:val="24"/>
          <w:lang w:eastAsia="zh-CN"/>
        </w:rPr>
      </w:pPr>
    </w:p>
    <w:p w14:paraId="16393EB9" w14:textId="77777777" w:rsidR="00FE1473" w:rsidRDefault="00FE1473" w:rsidP="00FE1473">
      <w:pPr>
        <w:spacing w:after="0"/>
        <w:ind w:left="1361" w:hanging="1361"/>
        <w:jc w:val="center"/>
        <w:rPr>
          <w:rFonts w:eastAsia="Calibri"/>
          <w:color w:val="000000"/>
          <w:szCs w:val="24"/>
          <w:lang w:eastAsia="zh-CN"/>
        </w:rPr>
      </w:pPr>
    </w:p>
    <w:p w14:paraId="327A7861" w14:textId="77777777" w:rsidR="00FE1473" w:rsidRPr="005C0493" w:rsidRDefault="00FE1473" w:rsidP="00FE1473">
      <w:pPr>
        <w:spacing w:after="0"/>
        <w:ind w:left="1361" w:hanging="1361"/>
        <w:jc w:val="center"/>
        <w:rPr>
          <w:b/>
          <w:szCs w:val="24"/>
        </w:rPr>
      </w:pPr>
      <w:bookmarkStart w:id="0" w:name="_Hlk30584432"/>
      <w:r w:rsidRPr="005C0493">
        <w:rPr>
          <w:b/>
          <w:szCs w:val="24"/>
        </w:rPr>
        <w:t>ANEXO II</w:t>
      </w:r>
    </w:p>
    <w:p w14:paraId="1F690233" w14:textId="77777777" w:rsidR="00FE1473" w:rsidRPr="005C0493" w:rsidRDefault="00FE1473" w:rsidP="00FE1473">
      <w:pPr>
        <w:spacing w:after="0"/>
        <w:ind w:left="1361" w:hanging="1361"/>
        <w:jc w:val="center"/>
        <w:rPr>
          <w:b/>
          <w:szCs w:val="24"/>
        </w:rPr>
      </w:pPr>
      <w:r w:rsidRPr="005C0493">
        <w:rPr>
          <w:b/>
          <w:szCs w:val="24"/>
        </w:rPr>
        <w:t xml:space="preserve">CARTA DE CIÊNCIA DA COORDENAÇÃO DO PROGRAMA DE PÓS-GRADUAÇÃO DO AUTOR DA PUBLICAÇÃO </w:t>
      </w:r>
    </w:p>
    <w:p w14:paraId="1A8613A7" w14:textId="77777777" w:rsidR="00FE1473" w:rsidRPr="005C0493" w:rsidRDefault="00FE1473" w:rsidP="00FE1473">
      <w:pPr>
        <w:spacing w:after="0"/>
        <w:ind w:left="1361" w:hanging="1361"/>
        <w:jc w:val="center"/>
        <w:rPr>
          <w:b/>
          <w:szCs w:val="24"/>
        </w:rPr>
      </w:pPr>
    </w:p>
    <w:p w14:paraId="24ACBF31" w14:textId="77777777" w:rsidR="00FE1473" w:rsidRPr="005C0493" w:rsidRDefault="00FE1473" w:rsidP="00FE1473">
      <w:pPr>
        <w:spacing w:after="0"/>
        <w:ind w:left="1361" w:hanging="1361"/>
        <w:jc w:val="center"/>
        <w:rPr>
          <w:szCs w:val="24"/>
        </w:rPr>
      </w:pPr>
      <w:r w:rsidRPr="005C0493">
        <w:rPr>
          <w:b/>
          <w:szCs w:val="24"/>
        </w:rPr>
        <w:t>(Modelo a ser utilizado em papel timbrado da unidade e Programa de Pós-graduação)</w:t>
      </w:r>
    </w:p>
    <w:p w14:paraId="122F8642" w14:textId="77777777" w:rsidR="00FE1473" w:rsidRPr="005C0493" w:rsidRDefault="00FE1473" w:rsidP="00FE1473">
      <w:pPr>
        <w:spacing w:after="0"/>
        <w:jc w:val="both"/>
        <w:rPr>
          <w:b/>
          <w:szCs w:val="24"/>
        </w:rPr>
      </w:pPr>
    </w:p>
    <w:p w14:paraId="443E4215" w14:textId="77777777" w:rsidR="00FE1473" w:rsidRPr="005C0493" w:rsidRDefault="00FE1473" w:rsidP="00FE1473">
      <w:pPr>
        <w:spacing w:after="0" w:line="360" w:lineRule="auto"/>
        <w:jc w:val="both"/>
        <w:rPr>
          <w:b/>
          <w:szCs w:val="24"/>
        </w:rPr>
      </w:pPr>
    </w:p>
    <w:p w14:paraId="2379EAA2" w14:textId="77777777" w:rsidR="00FE1473" w:rsidRPr="005C0493" w:rsidRDefault="00FE1473" w:rsidP="00FE1473">
      <w:pPr>
        <w:spacing w:after="0" w:line="360" w:lineRule="auto"/>
        <w:jc w:val="both"/>
        <w:rPr>
          <w:szCs w:val="24"/>
        </w:rPr>
      </w:pPr>
      <w:r w:rsidRPr="005C0493">
        <w:rPr>
          <w:szCs w:val="24"/>
        </w:rPr>
        <w:t xml:space="preserve">Declaro ciência da aprovação do artigo intitulado ___________________________ </w:t>
      </w:r>
      <w:r w:rsidRPr="005C0493">
        <w:rPr>
          <w:color w:val="FF0000"/>
          <w:szCs w:val="24"/>
        </w:rPr>
        <w:t>(título do artigo)</w:t>
      </w:r>
      <w:r w:rsidRPr="005C0493">
        <w:rPr>
          <w:szCs w:val="24"/>
        </w:rPr>
        <w:t xml:space="preserve">, submetido à revista __________________________ </w:t>
      </w:r>
      <w:r w:rsidRPr="005C0493">
        <w:rPr>
          <w:color w:val="FF0000"/>
          <w:szCs w:val="24"/>
        </w:rPr>
        <w:t>(nome da Revista)</w:t>
      </w:r>
      <w:r w:rsidRPr="005C0493">
        <w:rPr>
          <w:szCs w:val="24"/>
        </w:rPr>
        <w:t xml:space="preserve"> por ___________________ </w:t>
      </w:r>
      <w:r w:rsidRPr="005C0493">
        <w:rPr>
          <w:color w:val="FF0000"/>
          <w:szCs w:val="24"/>
        </w:rPr>
        <w:t>(nome do primeiro autor)</w:t>
      </w:r>
      <w:r w:rsidRPr="005C0493">
        <w:rPr>
          <w:szCs w:val="24"/>
        </w:rPr>
        <w:t xml:space="preserve">, primeiro autor, </w:t>
      </w:r>
      <w:r w:rsidRPr="005C0493">
        <w:rPr>
          <w:color w:val="FF0000"/>
          <w:szCs w:val="24"/>
        </w:rPr>
        <w:t xml:space="preserve">(docente permanente ou discente, se discente egresso, informar mês/ano da defesa, informar nome do orientador) </w:t>
      </w:r>
      <w:r w:rsidRPr="005C0493">
        <w:rPr>
          <w:szCs w:val="24"/>
        </w:rPr>
        <w:t xml:space="preserve">do Programa de Pós-graduação __________________ </w:t>
      </w:r>
      <w:r w:rsidRPr="005C0493">
        <w:rPr>
          <w:color w:val="FF0000"/>
          <w:szCs w:val="24"/>
        </w:rPr>
        <w:t>(nome do Programa)</w:t>
      </w:r>
      <w:r w:rsidRPr="005C0493">
        <w:rPr>
          <w:szCs w:val="24"/>
        </w:rPr>
        <w:t xml:space="preserve">, tendo como autor correspondente ___________ </w:t>
      </w:r>
      <w:r w:rsidRPr="005C0493">
        <w:rPr>
          <w:color w:val="FF0000"/>
          <w:szCs w:val="24"/>
        </w:rPr>
        <w:t>(nome do autor correspondente, se diferente do primeiro autor)</w:t>
      </w:r>
      <w:r w:rsidRPr="005C0493">
        <w:rPr>
          <w:szCs w:val="24"/>
        </w:rPr>
        <w:t xml:space="preserve">, </w:t>
      </w:r>
      <w:r w:rsidRPr="005C0493">
        <w:rPr>
          <w:color w:val="FF0000"/>
          <w:szCs w:val="24"/>
        </w:rPr>
        <w:t xml:space="preserve">(docente permanente ou discente egresso) </w:t>
      </w:r>
      <w:r w:rsidRPr="005C0493">
        <w:rPr>
          <w:szCs w:val="24"/>
        </w:rPr>
        <w:t xml:space="preserve">do Programa de Pós-graduação __________________ </w:t>
      </w:r>
      <w:r w:rsidRPr="005C0493">
        <w:rPr>
          <w:color w:val="FF0000"/>
          <w:szCs w:val="24"/>
        </w:rPr>
        <w:t>(nome do Programa)</w:t>
      </w:r>
      <w:r w:rsidRPr="005C0493">
        <w:rPr>
          <w:szCs w:val="24"/>
        </w:rPr>
        <w:t>.</w:t>
      </w:r>
    </w:p>
    <w:p w14:paraId="172B1BE0" w14:textId="77777777" w:rsidR="00FE1473" w:rsidRDefault="00FE1473" w:rsidP="00FE1473">
      <w:pPr>
        <w:spacing w:after="0" w:line="360" w:lineRule="auto"/>
        <w:jc w:val="both"/>
        <w:rPr>
          <w:szCs w:val="24"/>
        </w:rPr>
      </w:pPr>
      <w:r>
        <w:rPr>
          <w:szCs w:val="24"/>
        </w:rPr>
        <w:t>C</w:t>
      </w:r>
      <w:r w:rsidRPr="000201B9">
        <w:rPr>
          <w:szCs w:val="24"/>
        </w:rPr>
        <w:t>onfirmo</w:t>
      </w:r>
      <w:r>
        <w:rPr>
          <w:szCs w:val="24"/>
        </w:rPr>
        <w:t xml:space="preserve"> ainda</w:t>
      </w:r>
      <w:r w:rsidRPr="000201B9">
        <w:rPr>
          <w:szCs w:val="24"/>
        </w:rPr>
        <w:t xml:space="preserve"> que os resultados possuem relação com as pesquisas desenvolvidas </w:t>
      </w:r>
      <w:r w:rsidRPr="000959D7">
        <w:rPr>
          <w:szCs w:val="24"/>
        </w:rPr>
        <w:t xml:space="preserve">no Programa de pós-graduação vinculado ao </w:t>
      </w:r>
      <w:proofErr w:type="spellStart"/>
      <w:r w:rsidRPr="000959D7">
        <w:rPr>
          <w:szCs w:val="24"/>
        </w:rPr>
        <w:t>PrInt</w:t>
      </w:r>
      <w:proofErr w:type="spellEnd"/>
      <w:r w:rsidRPr="000959D7">
        <w:rPr>
          <w:szCs w:val="24"/>
        </w:rPr>
        <w:t xml:space="preserve"> </w:t>
      </w:r>
      <w:r>
        <w:rPr>
          <w:szCs w:val="24"/>
        </w:rPr>
        <w:t xml:space="preserve">Fiocruz, </w:t>
      </w:r>
      <w:r w:rsidRPr="00EC2141">
        <w:rPr>
          <w:szCs w:val="24"/>
          <w:highlight w:val="yellow"/>
        </w:rPr>
        <w:t xml:space="preserve">que contribui para a </w:t>
      </w:r>
      <w:r w:rsidRPr="00572133">
        <w:rPr>
          <w:szCs w:val="24"/>
          <w:highlight w:val="yellow"/>
        </w:rPr>
        <w:t xml:space="preserve">internacionalização do Programa de Pós-Graduação da Fiocruz da pesquisa </w:t>
      </w:r>
      <w:r w:rsidRPr="00EC2141">
        <w:rPr>
          <w:szCs w:val="24"/>
          <w:highlight w:val="yellow"/>
        </w:rPr>
        <w:t>e tem relação com o projeto “</w:t>
      </w:r>
      <w:r w:rsidRPr="00EC2141">
        <w:rPr>
          <w:szCs w:val="24"/>
          <w:highlight w:val="yellow"/>
          <w:u w:val="single"/>
        </w:rPr>
        <w:t>_________________</w:t>
      </w:r>
      <w:proofErr w:type="gramStart"/>
      <w:r w:rsidRPr="00EC2141">
        <w:rPr>
          <w:szCs w:val="24"/>
          <w:highlight w:val="yellow"/>
          <w:u w:val="single"/>
        </w:rPr>
        <w:t>_</w:t>
      </w:r>
      <w:r w:rsidRPr="00EC2141">
        <w:rPr>
          <w:szCs w:val="24"/>
          <w:highlight w:val="yellow"/>
        </w:rPr>
        <w:t>”</w:t>
      </w:r>
      <w:r w:rsidRPr="00EC2141">
        <w:rPr>
          <w:color w:val="FF0000"/>
          <w:szCs w:val="24"/>
          <w:highlight w:val="yellow"/>
          <w:u w:val="single"/>
        </w:rPr>
        <w:t>(</w:t>
      </w:r>
      <w:proofErr w:type="gramEnd"/>
      <w:r w:rsidRPr="00EC2141">
        <w:rPr>
          <w:color w:val="FF0000"/>
          <w:szCs w:val="24"/>
          <w:highlight w:val="yellow"/>
          <w:u w:val="single"/>
        </w:rPr>
        <w:t>título do projeto Print)</w:t>
      </w:r>
      <w:r w:rsidRPr="00EC2141">
        <w:rPr>
          <w:szCs w:val="24"/>
          <w:highlight w:val="yellow"/>
        </w:rPr>
        <w:t xml:space="preserve"> da Rede </w:t>
      </w:r>
      <w:proofErr w:type="spellStart"/>
      <w:r w:rsidRPr="00EC2141">
        <w:rPr>
          <w:szCs w:val="24"/>
          <w:highlight w:val="yellow"/>
        </w:rPr>
        <w:t>PrInt</w:t>
      </w:r>
      <w:proofErr w:type="spellEnd"/>
      <w:r w:rsidRPr="00EC2141">
        <w:rPr>
          <w:szCs w:val="24"/>
          <w:highlight w:val="yellow"/>
        </w:rPr>
        <w:t xml:space="preserve"> Fiocruz-Capes.</w:t>
      </w:r>
    </w:p>
    <w:p w14:paraId="6BD91DBD" w14:textId="77777777" w:rsidR="00FE1473" w:rsidRDefault="00FE1473" w:rsidP="00FE1473">
      <w:pPr>
        <w:spacing w:after="0" w:line="360" w:lineRule="auto"/>
        <w:jc w:val="both"/>
        <w:rPr>
          <w:szCs w:val="24"/>
        </w:rPr>
      </w:pPr>
    </w:p>
    <w:p w14:paraId="0356D2CD" w14:textId="77777777" w:rsidR="00FE1473" w:rsidRPr="000201B9" w:rsidRDefault="00FE1473" w:rsidP="00FE1473">
      <w:pPr>
        <w:spacing w:after="0" w:line="360" w:lineRule="auto"/>
        <w:jc w:val="both"/>
        <w:rPr>
          <w:szCs w:val="24"/>
        </w:rPr>
      </w:pPr>
    </w:p>
    <w:p w14:paraId="34E1AEC2" w14:textId="77777777" w:rsidR="00FE1473" w:rsidRDefault="00FE1473" w:rsidP="00FE1473">
      <w:pPr>
        <w:spacing w:after="0" w:line="360" w:lineRule="auto"/>
        <w:jc w:val="both"/>
        <w:rPr>
          <w:szCs w:val="24"/>
        </w:rPr>
      </w:pPr>
    </w:p>
    <w:p w14:paraId="50FA095D" w14:textId="77777777" w:rsidR="00FE1473" w:rsidRPr="000201B9" w:rsidRDefault="00FE1473" w:rsidP="00FE1473">
      <w:pPr>
        <w:spacing w:after="0" w:line="240" w:lineRule="auto"/>
        <w:jc w:val="center"/>
        <w:rPr>
          <w:szCs w:val="24"/>
        </w:rPr>
      </w:pPr>
      <w:r w:rsidRPr="000201B9">
        <w:rPr>
          <w:szCs w:val="24"/>
        </w:rPr>
        <w:t>____________</w:t>
      </w:r>
      <w:r>
        <w:rPr>
          <w:szCs w:val="24"/>
        </w:rPr>
        <w:t>_________________</w:t>
      </w:r>
      <w:r w:rsidRPr="000201B9">
        <w:rPr>
          <w:szCs w:val="24"/>
        </w:rPr>
        <w:t>____________________</w:t>
      </w:r>
    </w:p>
    <w:p w14:paraId="23461A2A" w14:textId="77777777" w:rsidR="00FE1473" w:rsidRPr="000201B9" w:rsidRDefault="00FE1473" w:rsidP="00FE1473">
      <w:pPr>
        <w:spacing w:after="0" w:line="360" w:lineRule="auto"/>
        <w:jc w:val="center"/>
        <w:rPr>
          <w:szCs w:val="24"/>
        </w:rPr>
      </w:pPr>
      <w:r w:rsidRPr="000201B9">
        <w:rPr>
          <w:szCs w:val="24"/>
        </w:rPr>
        <w:t>Nome</w:t>
      </w:r>
      <w:r>
        <w:rPr>
          <w:szCs w:val="24"/>
        </w:rPr>
        <w:t xml:space="preserve"> e assinatura </w:t>
      </w:r>
      <w:r w:rsidRPr="000201B9">
        <w:rPr>
          <w:szCs w:val="24"/>
        </w:rPr>
        <w:t>do(a) coordenador(a) do PPG</w:t>
      </w:r>
    </w:p>
    <w:bookmarkEnd w:id="0"/>
    <w:p w14:paraId="53668DE1" w14:textId="77777777" w:rsidR="00FE1473" w:rsidRPr="006D2532" w:rsidRDefault="00FE1473" w:rsidP="00FE1473">
      <w:pPr>
        <w:tabs>
          <w:tab w:val="left" w:pos="567"/>
          <w:tab w:val="left" w:pos="686"/>
        </w:tabs>
        <w:spacing w:after="0"/>
        <w:rPr>
          <w:sz w:val="22"/>
          <w:szCs w:val="24"/>
        </w:rPr>
      </w:pPr>
    </w:p>
    <w:p w14:paraId="2875BF27" w14:textId="77777777" w:rsidR="002C34BB" w:rsidRPr="00FE1473" w:rsidRDefault="002C34BB" w:rsidP="00FE1473"/>
    <w:sectPr w:rsidR="002C34BB" w:rsidRPr="00FE1473" w:rsidSect="00F9384F">
      <w:headerReference w:type="default" r:id="rId11"/>
      <w:footerReference w:type="default" r:id="rId12"/>
      <w:pgSz w:w="11906" w:h="16838"/>
      <w:pgMar w:top="2552" w:right="1418" w:bottom="1701" w:left="1418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953B8" w14:textId="77777777" w:rsidR="00035748" w:rsidRDefault="00035748">
      <w:pPr>
        <w:spacing w:after="0" w:line="240" w:lineRule="auto"/>
      </w:pPr>
      <w:r>
        <w:separator/>
      </w:r>
    </w:p>
  </w:endnote>
  <w:endnote w:type="continuationSeparator" w:id="0">
    <w:p w14:paraId="5A809463" w14:textId="77777777" w:rsidR="00035748" w:rsidRDefault="000357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Times-Roman">
    <w:charset w:val="00"/>
    <w:family w:val="auto"/>
    <w:pitch w:val="variable"/>
    <w:sig w:usb0="E00002FF" w:usb1="5000205A" w:usb2="00000000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5833F" w14:textId="77777777" w:rsidR="00AA3A3A" w:rsidRPr="005C0493" w:rsidRDefault="00AA3A3A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FF0000"/>
        <w:sz w:val="20"/>
        <w:lang w:eastAsia="en-US"/>
      </w:rPr>
    </w:pPr>
    <w:r w:rsidRPr="005C0493">
      <w:rPr>
        <w:color w:val="FF0000"/>
        <w:sz w:val="20"/>
        <w:lang w:eastAsia="en-US"/>
      </w:rPr>
      <w:t>INSERIR DADOS DA UNIDA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15EF6" w14:textId="77777777" w:rsidR="00035748" w:rsidRDefault="00035748">
      <w:pPr>
        <w:spacing w:after="0" w:line="240" w:lineRule="auto"/>
      </w:pPr>
      <w:r>
        <w:separator/>
      </w:r>
    </w:p>
  </w:footnote>
  <w:footnote w:type="continuationSeparator" w:id="0">
    <w:p w14:paraId="63595476" w14:textId="77777777" w:rsidR="00035748" w:rsidRDefault="000357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2C199" w14:textId="20FEC5D0" w:rsidR="00AA3A3A" w:rsidRDefault="007A5D6F">
    <w:pPr>
      <w:pStyle w:val="Cabealho"/>
    </w:pPr>
    <w:r>
      <w:rPr>
        <w:noProof/>
        <w:lang w:val="pt-BR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957F364" wp14:editId="291836E5">
              <wp:simplePos x="0" y="0"/>
              <wp:positionH relativeFrom="column">
                <wp:posOffset>128270</wp:posOffset>
              </wp:positionH>
              <wp:positionV relativeFrom="paragraph">
                <wp:posOffset>55245</wp:posOffset>
              </wp:positionV>
              <wp:extent cx="1352550" cy="904875"/>
              <wp:effectExtent l="13970" t="7620" r="5080" b="1143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2550" cy="9048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20FFDE" w14:textId="77777777" w:rsidR="00AA3A3A" w:rsidRPr="00AA3A3A" w:rsidRDefault="00AA3A3A">
                          <w:pPr>
                            <w:rPr>
                              <w:color w:val="FF0000"/>
                              <w:sz w:val="22"/>
                            </w:rPr>
                          </w:pPr>
                          <w:r w:rsidRPr="00AA3A3A">
                            <w:rPr>
                              <w:color w:val="FF0000"/>
                              <w:sz w:val="22"/>
                            </w:rPr>
                            <w:t>INSERIR LOGO DA UNIDAD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57F36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0.1pt;margin-top:4.35pt;width:106.5pt;height:71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">
              <v:textbox>
                <w:txbxContent>
                  <w:p w14:paraId="5E20FFDE" w14:textId="77777777" w:rsidR="00AA3A3A" w:rsidRPr="00AA3A3A" w:rsidRDefault="00AA3A3A">
                    <w:pPr>
                      <w:rPr>
                        <w:color w:val="FF0000"/>
                        <w:sz w:val="22"/>
                      </w:rPr>
                    </w:pPr>
                    <w:r w:rsidRPr="00AA3A3A">
                      <w:rPr>
                        <w:color w:val="FF0000"/>
                        <w:sz w:val="22"/>
                      </w:rPr>
                      <w:t>INSERIR LOGO DA UNIDADE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upperRoman"/>
      <w:lvlText w:val="%1."/>
      <w:lvlJc w:val="left"/>
      <w:pPr>
        <w:tabs>
          <w:tab w:val="num" w:pos="0"/>
        </w:tabs>
        <w:ind w:left="1440" w:hanging="720"/>
      </w:pPr>
      <w:rPr>
        <w:rFonts w:hint="default"/>
        <w:b w:val="0"/>
        <w:color w:val="00000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800" w:hanging="360"/>
      </w:pPr>
      <w:rPr>
        <w:rFonts w:ascii="Times New Roman" w:hAnsi="Times New Roman" w:cs="Times New Roman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9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3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6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1">
      <w:start w:val="4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color w:val="000000"/>
        <w:sz w:val="24"/>
        <w:szCs w:val="24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028142CA"/>
    <w:multiLevelType w:val="hybridMultilevel"/>
    <w:tmpl w:val="FB2EDB06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9872EB"/>
    <w:multiLevelType w:val="hybridMultilevel"/>
    <w:tmpl w:val="C77ED764"/>
    <w:lvl w:ilvl="0" w:tplc="AE2A1E8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4DA5A4B"/>
    <w:multiLevelType w:val="hybridMultilevel"/>
    <w:tmpl w:val="32AA15C8"/>
    <w:lvl w:ilvl="0" w:tplc="1820DC0C">
      <w:start w:val="3"/>
      <w:numFmt w:val="lowerLetter"/>
      <w:lvlText w:val="%1)"/>
      <w:lvlJc w:val="left"/>
      <w:pPr>
        <w:ind w:left="10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70" w:hanging="360"/>
      </w:pPr>
    </w:lvl>
    <w:lvl w:ilvl="2" w:tplc="0416001B" w:tentative="1">
      <w:start w:val="1"/>
      <w:numFmt w:val="lowerRoman"/>
      <w:lvlText w:val="%3."/>
      <w:lvlJc w:val="right"/>
      <w:pPr>
        <w:ind w:left="2490" w:hanging="180"/>
      </w:pPr>
    </w:lvl>
    <w:lvl w:ilvl="3" w:tplc="0416000F" w:tentative="1">
      <w:start w:val="1"/>
      <w:numFmt w:val="decimal"/>
      <w:lvlText w:val="%4."/>
      <w:lvlJc w:val="left"/>
      <w:pPr>
        <w:ind w:left="3210" w:hanging="360"/>
      </w:pPr>
    </w:lvl>
    <w:lvl w:ilvl="4" w:tplc="04160019" w:tentative="1">
      <w:start w:val="1"/>
      <w:numFmt w:val="lowerLetter"/>
      <w:lvlText w:val="%5."/>
      <w:lvlJc w:val="left"/>
      <w:pPr>
        <w:ind w:left="3930" w:hanging="360"/>
      </w:pPr>
    </w:lvl>
    <w:lvl w:ilvl="5" w:tplc="0416001B" w:tentative="1">
      <w:start w:val="1"/>
      <w:numFmt w:val="lowerRoman"/>
      <w:lvlText w:val="%6."/>
      <w:lvlJc w:val="right"/>
      <w:pPr>
        <w:ind w:left="4650" w:hanging="180"/>
      </w:pPr>
    </w:lvl>
    <w:lvl w:ilvl="6" w:tplc="0416000F" w:tentative="1">
      <w:start w:val="1"/>
      <w:numFmt w:val="decimal"/>
      <w:lvlText w:val="%7."/>
      <w:lvlJc w:val="left"/>
      <w:pPr>
        <w:ind w:left="5370" w:hanging="360"/>
      </w:pPr>
    </w:lvl>
    <w:lvl w:ilvl="7" w:tplc="04160019" w:tentative="1">
      <w:start w:val="1"/>
      <w:numFmt w:val="lowerLetter"/>
      <w:lvlText w:val="%8."/>
      <w:lvlJc w:val="left"/>
      <w:pPr>
        <w:ind w:left="6090" w:hanging="360"/>
      </w:pPr>
    </w:lvl>
    <w:lvl w:ilvl="8" w:tplc="0416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8" w15:restartNumberingAfterBreak="0">
    <w:nsid w:val="069C4E81"/>
    <w:multiLevelType w:val="multilevel"/>
    <w:tmpl w:val="DAE2B850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CDD2879"/>
    <w:multiLevelType w:val="multilevel"/>
    <w:tmpl w:val="CCAC6B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12673B8F"/>
    <w:multiLevelType w:val="hybridMultilevel"/>
    <w:tmpl w:val="4BEE769C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12C84362"/>
    <w:multiLevelType w:val="hybridMultilevel"/>
    <w:tmpl w:val="8E8E78F6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2A69263F"/>
    <w:multiLevelType w:val="hybridMultilevel"/>
    <w:tmpl w:val="E6805792"/>
    <w:lvl w:ilvl="0" w:tplc="5FEC73B2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C14D34"/>
    <w:multiLevelType w:val="hybridMultilevel"/>
    <w:tmpl w:val="8AF69BD6"/>
    <w:lvl w:ilvl="0" w:tplc="D4DCA8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FD8377F"/>
    <w:multiLevelType w:val="hybridMultilevel"/>
    <w:tmpl w:val="1AFA68F4"/>
    <w:lvl w:ilvl="0" w:tplc="1FC0676C">
      <w:start w:val="4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36CE29E3"/>
    <w:multiLevelType w:val="multilevel"/>
    <w:tmpl w:val="2CA069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ED36D6B"/>
    <w:multiLevelType w:val="multilevel"/>
    <w:tmpl w:val="C7A48AC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47C92472"/>
    <w:multiLevelType w:val="hybridMultilevel"/>
    <w:tmpl w:val="AC9ED1D8"/>
    <w:lvl w:ilvl="0" w:tplc="0386936A">
      <w:start w:val="1"/>
      <w:numFmt w:val="bullet"/>
      <w:lvlText w:val="·"/>
      <w:lvlJc w:val="left"/>
      <w:pPr>
        <w:tabs>
          <w:tab w:val="num" w:pos="708"/>
        </w:tabs>
        <w:ind w:left="7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CF684756">
      <w:start w:val="1"/>
      <w:numFmt w:val="bullet"/>
      <w:lvlText w:val="o"/>
      <w:lvlJc w:val="left"/>
      <w:pPr>
        <w:tabs>
          <w:tab w:val="num" w:pos="1416"/>
        </w:tabs>
        <w:ind w:left="1488" w:hanging="34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4C0C7E6">
      <w:start w:val="1"/>
      <w:numFmt w:val="bullet"/>
      <w:lvlText w:val="▪"/>
      <w:lvlJc w:val="left"/>
      <w:pPr>
        <w:tabs>
          <w:tab w:val="num" w:pos="2124"/>
        </w:tabs>
        <w:ind w:left="2196" w:hanging="33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785CC794">
      <w:start w:val="1"/>
      <w:numFmt w:val="bullet"/>
      <w:lvlText w:val="·"/>
      <w:lvlJc w:val="left"/>
      <w:pPr>
        <w:tabs>
          <w:tab w:val="num" w:pos="2832"/>
        </w:tabs>
        <w:ind w:left="2904" w:hanging="3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24CE57EE">
      <w:start w:val="1"/>
      <w:numFmt w:val="bullet"/>
      <w:lvlText w:val="o"/>
      <w:lvlJc w:val="left"/>
      <w:pPr>
        <w:tabs>
          <w:tab w:val="num" w:pos="3540"/>
        </w:tabs>
        <w:ind w:left="3612" w:hanging="31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B958037E">
      <w:start w:val="1"/>
      <w:numFmt w:val="bullet"/>
      <w:lvlText w:val="▪"/>
      <w:lvlJc w:val="left"/>
      <w:pPr>
        <w:tabs>
          <w:tab w:val="num" w:pos="4248"/>
        </w:tabs>
        <w:ind w:left="432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65F24F1E">
      <w:start w:val="1"/>
      <w:numFmt w:val="bullet"/>
      <w:lvlText w:val="·"/>
      <w:lvlJc w:val="left"/>
      <w:pPr>
        <w:tabs>
          <w:tab w:val="num" w:pos="4956"/>
        </w:tabs>
        <w:ind w:left="5028" w:hanging="28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8B03078">
      <w:start w:val="1"/>
      <w:numFmt w:val="bullet"/>
      <w:lvlText w:val="o"/>
      <w:lvlJc w:val="left"/>
      <w:pPr>
        <w:tabs>
          <w:tab w:val="num" w:pos="5664"/>
        </w:tabs>
        <w:ind w:left="5736" w:hanging="27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E87056">
      <w:start w:val="1"/>
      <w:numFmt w:val="bullet"/>
      <w:lvlText w:val="▪"/>
      <w:lvlJc w:val="left"/>
      <w:pPr>
        <w:tabs>
          <w:tab w:val="num" w:pos="6372"/>
        </w:tabs>
        <w:ind w:left="6444" w:hanging="26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4F4E3BCA"/>
    <w:multiLevelType w:val="hybridMultilevel"/>
    <w:tmpl w:val="409E7C4A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92E86DB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6A595C"/>
    <w:multiLevelType w:val="hybridMultilevel"/>
    <w:tmpl w:val="6DB4ED4E"/>
    <w:lvl w:ilvl="0" w:tplc="6B226FCC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B85DC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9A60A62"/>
    <w:multiLevelType w:val="hybridMultilevel"/>
    <w:tmpl w:val="1FA0993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314257"/>
    <w:multiLevelType w:val="hybridMultilevel"/>
    <w:tmpl w:val="776A94BE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3" w15:restartNumberingAfterBreak="0">
    <w:nsid w:val="64212233"/>
    <w:multiLevelType w:val="hybridMultilevel"/>
    <w:tmpl w:val="86F62CD8"/>
    <w:styleLink w:val="ImportedStyle1"/>
    <w:lvl w:ilvl="0" w:tplc="E2B26AE8">
      <w:start w:val="1"/>
      <w:numFmt w:val="lowerLetter"/>
      <w:lvlText w:val="%1)"/>
      <w:lvlJc w:val="left"/>
      <w:pPr>
        <w:tabs>
          <w:tab w:val="num" w:pos="708"/>
        </w:tabs>
        <w:ind w:left="780" w:hanging="720"/>
      </w:pPr>
      <w:rPr>
        <w:rFonts w:ascii="Times New Roman" w:eastAsia="Calibri" w:hAnsi="Times New Roman" w:cs="Times New Roman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BD620710">
      <w:start w:val="1"/>
      <w:numFmt w:val="lowerLetter"/>
      <w:lvlText w:val="%2."/>
      <w:lvlJc w:val="left"/>
      <w:pPr>
        <w:tabs>
          <w:tab w:val="num" w:pos="1140"/>
        </w:tabs>
        <w:ind w:left="12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6CE7780">
      <w:start w:val="1"/>
      <w:numFmt w:val="lowerRoman"/>
      <w:lvlText w:val="%3."/>
      <w:lvlJc w:val="left"/>
      <w:pPr>
        <w:tabs>
          <w:tab w:val="num" w:pos="1860"/>
        </w:tabs>
        <w:ind w:left="193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AD095B2">
      <w:start w:val="1"/>
      <w:numFmt w:val="decimal"/>
      <w:lvlText w:val="%4."/>
      <w:lvlJc w:val="left"/>
      <w:pPr>
        <w:tabs>
          <w:tab w:val="num" w:pos="2580"/>
        </w:tabs>
        <w:ind w:left="265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49C09D9A">
      <w:start w:val="1"/>
      <w:numFmt w:val="lowerLetter"/>
      <w:lvlText w:val="%5."/>
      <w:lvlJc w:val="left"/>
      <w:pPr>
        <w:tabs>
          <w:tab w:val="num" w:pos="3300"/>
        </w:tabs>
        <w:ind w:left="337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61EEEAC">
      <w:start w:val="1"/>
      <w:numFmt w:val="lowerRoman"/>
      <w:lvlText w:val="%6."/>
      <w:lvlJc w:val="left"/>
      <w:pPr>
        <w:tabs>
          <w:tab w:val="num" w:pos="4020"/>
        </w:tabs>
        <w:ind w:left="409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E3C6C856">
      <w:start w:val="1"/>
      <w:numFmt w:val="decimal"/>
      <w:lvlText w:val="%7."/>
      <w:lvlJc w:val="left"/>
      <w:pPr>
        <w:tabs>
          <w:tab w:val="num" w:pos="4740"/>
        </w:tabs>
        <w:ind w:left="48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E8E312">
      <w:start w:val="1"/>
      <w:numFmt w:val="lowerLetter"/>
      <w:lvlText w:val="%8."/>
      <w:lvlJc w:val="left"/>
      <w:pPr>
        <w:tabs>
          <w:tab w:val="num" w:pos="5460"/>
        </w:tabs>
        <w:ind w:left="553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EFC89416">
      <w:start w:val="1"/>
      <w:numFmt w:val="lowerRoman"/>
      <w:lvlText w:val="%9."/>
      <w:lvlJc w:val="left"/>
      <w:pPr>
        <w:tabs>
          <w:tab w:val="num" w:pos="6180"/>
        </w:tabs>
        <w:ind w:left="625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4" w15:restartNumberingAfterBreak="0">
    <w:nsid w:val="66F1083D"/>
    <w:multiLevelType w:val="hybridMultilevel"/>
    <w:tmpl w:val="779ACB04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7">
      <w:start w:val="1"/>
      <w:numFmt w:val="lowerLetter"/>
      <w:lvlText w:val="%2)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5" w15:restartNumberingAfterBreak="0">
    <w:nsid w:val="67FD2541"/>
    <w:multiLevelType w:val="hybridMultilevel"/>
    <w:tmpl w:val="9052407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BA0313"/>
    <w:multiLevelType w:val="hybridMultilevel"/>
    <w:tmpl w:val="3AB2391C"/>
    <w:lvl w:ilvl="0" w:tplc="04160017">
      <w:start w:val="1"/>
      <w:numFmt w:val="lowerLetter"/>
      <w:lvlText w:val="%1)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73EC03B8"/>
    <w:multiLevelType w:val="hybridMultilevel"/>
    <w:tmpl w:val="B73CFFEC"/>
    <w:lvl w:ilvl="0" w:tplc="5D92480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3C5CCA"/>
    <w:multiLevelType w:val="hybridMultilevel"/>
    <w:tmpl w:val="E12E3FBC"/>
    <w:lvl w:ilvl="0" w:tplc="AE2A1E8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C45B21"/>
    <w:multiLevelType w:val="hybridMultilevel"/>
    <w:tmpl w:val="86F62CD8"/>
    <w:numStyleLink w:val="ImportedStyle1"/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16"/>
  </w:num>
  <w:num w:numId="7">
    <w:abstractNumId w:val="9"/>
  </w:num>
  <w:num w:numId="8">
    <w:abstractNumId w:val="25"/>
  </w:num>
  <w:num w:numId="9">
    <w:abstractNumId w:val="11"/>
  </w:num>
  <w:num w:numId="10">
    <w:abstractNumId w:val="23"/>
  </w:num>
  <w:num w:numId="11">
    <w:abstractNumId w:val="29"/>
  </w:num>
  <w:num w:numId="12">
    <w:abstractNumId w:val="17"/>
  </w:num>
  <w:num w:numId="13">
    <w:abstractNumId w:val="7"/>
  </w:num>
  <w:num w:numId="14">
    <w:abstractNumId w:val="14"/>
  </w:num>
  <w:num w:numId="15">
    <w:abstractNumId w:val="26"/>
  </w:num>
  <w:num w:numId="16">
    <w:abstractNumId w:val="13"/>
  </w:num>
  <w:num w:numId="17">
    <w:abstractNumId w:val="21"/>
  </w:num>
  <w:num w:numId="18">
    <w:abstractNumId w:val="20"/>
  </w:num>
  <w:num w:numId="19">
    <w:abstractNumId w:val="27"/>
  </w:num>
  <w:num w:numId="20">
    <w:abstractNumId w:val="8"/>
  </w:num>
  <w:num w:numId="21">
    <w:abstractNumId w:val="15"/>
  </w:num>
  <w:num w:numId="22">
    <w:abstractNumId w:val="5"/>
  </w:num>
  <w:num w:numId="23">
    <w:abstractNumId w:val="18"/>
  </w:num>
  <w:num w:numId="24">
    <w:abstractNumId w:val="22"/>
  </w:num>
  <w:num w:numId="25">
    <w:abstractNumId w:val="24"/>
  </w:num>
  <w:num w:numId="26">
    <w:abstractNumId w:val="12"/>
  </w:num>
  <w:num w:numId="27">
    <w:abstractNumId w:val="6"/>
  </w:num>
  <w:num w:numId="28">
    <w:abstractNumId w:val="28"/>
  </w:num>
  <w:num w:numId="29">
    <w:abstractNumId w:val="10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Dc1NTUH0iZGRko6SsGpxcWZ+XkgBYa1AHZF1lssAAAA"/>
  </w:docVars>
  <w:rsids>
    <w:rsidRoot w:val="00F51705"/>
    <w:rsid w:val="000007FC"/>
    <w:rsid w:val="000025CE"/>
    <w:rsid w:val="0001108B"/>
    <w:rsid w:val="00011152"/>
    <w:rsid w:val="000125AB"/>
    <w:rsid w:val="0001732B"/>
    <w:rsid w:val="000201B9"/>
    <w:rsid w:val="000253D8"/>
    <w:rsid w:val="0003036D"/>
    <w:rsid w:val="000326DF"/>
    <w:rsid w:val="00035748"/>
    <w:rsid w:val="000502C0"/>
    <w:rsid w:val="00061AA2"/>
    <w:rsid w:val="00070B80"/>
    <w:rsid w:val="0007479D"/>
    <w:rsid w:val="0007590B"/>
    <w:rsid w:val="000872DC"/>
    <w:rsid w:val="000959D7"/>
    <w:rsid w:val="00095E13"/>
    <w:rsid w:val="000A35E1"/>
    <w:rsid w:val="000B7DFE"/>
    <w:rsid w:val="000C3604"/>
    <w:rsid w:val="000C50A4"/>
    <w:rsid w:val="000D0066"/>
    <w:rsid w:val="000D155E"/>
    <w:rsid w:val="000D1F23"/>
    <w:rsid w:val="000D611B"/>
    <w:rsid w:val="000E625C"/>
    <w:rsid w:val="00101258"/>
    <w:rsid w:val="00106A97"/>
    <w:rsid w:val="00107849"/>
    <w:rsid w:val="0011644B"/>
    <w:rsid w:val="00133A15"/>
    <w:rsid w:val="00143A9B"/>
    <w:rsid w:val="0014455C"/>
    <w:rsid w:val="001452B4"/>
    <w:rsid w:val="00156762"/>
    <w:rsid w:val="00160D46"/>
    <w:rsid w:val="001614F1"/>
    <w:rsid w:val="001617A3"/>
    <w:rsid w:val="00164DD7"/>
    <w:rsid w:val="00165143"/>
    <w:rsid w:val="0018066E"/>
    <w:rsid w:val="001816F1"/>
    <w:rsid w:val="00181D9E"/>
    <w:rsid w:val="00194FB1"/>
    <w:rsid w:val="00195539"/>
    <w:rsid w:val="001B717A"/>
    <w:rsid w:val="001C26DC"/>
    <w:rsid w:val="001D44AE"/>
    <w:rsid w:val="001D7D00"/>
    <w:rsid w:val="001E0C6B"/>
    <w:rsid w:val="001F2E98"/>
    <w:rsid w:val="00202961"/>
    <w:rsid w:val="0020512B"/>
    <w:rsid w:val="00206C00"/>
    <w:rsid w:val="00207905"/>
    <w:rsid w:val="00211E6C"/>
    <w:rsid w:val="00212D82"/>
    <w:rsid w:val="00215C2D"/>
    <w:rsid w:val="00247007"/>
    <w:rsid w:val="00257536"/>
    <w:rsid w:val="0026757F"/>
    <w:rsid w:val="00272D98"/>
    <w:rsid w:val="00281431"/>
    <w:rsid w:val="00290320"/>
    <w:rsid w:val="00291690"/>
    <w:rsid w:val="00291FE8"/>
    <w:rsid w:val="002940ED"/>
    <w:rsid w:val="002A2B52"/>
    <w:rsid w:val="002B0DB1"/>
    <w:rsid w:val="002B28A2"/>
    <w:rsid w:val="002B3061"/>
    <w:rsid w:val="002B379F"/>
    <w:rsid w:val="002B3F3C"/>
    <w:rsid w:val="002B6711"/>
    <w:rsid w:val="002C34BB"/>
    <w:rsid w:val="002C3987"/>
    <w:rsid w:val="002D18A8"/>
    <w:rsid w:val="002D58F7"/>
    <w:rsid w:val="002E610A"/>
    <w:rsid w:val="00302FC0"/>
    <w:rsid w:val="00306224"/>
    <w:rsid w:val="00307A61"/>
    <w:rsid w:val="00312F9B"/>
    <w:rsid w:val="00314379"/>
    <w:rsid w:val="00317285"/>
    <w:rsid w:val="00317C14"/>
    <w:rsid w:val="003277FE"/>
    <w:rsid w:val="003408D2"/>
    <w:rsid w:val="0035000B"/>
    <w:rsid w:val="00350FD6"/>
    <w:rsid w:val="0036088E"/>
    <w:rsid w:val="00364412"/>
    <w:rsid w:val="00371FD9"/>
    <w:rsid w:val="00382F52"/>
    <w:rsid w:val="0038715E"/>
    <w:rsid w:val="00390973"/>
    <w:rsid w:val="00392410"/>
    <w:rsid w:val="003957C9"/>
    <w:rsid w:val="003966C7"/>
    <w:rsid w:val="003A3A31"/>
    <w:rsid w:val="003A5772"/>
    <w:rsid w:val="003B1111"/>
    <w:rsid w:val="003B32BD"/>
    <w:rsid w:val="003C0390"/>
    <w:rsid w:val="003C19CA"/>
    <w:rsid w:val="003C1CAC"/>
    <w:rsid w:val="003C2298"/>
    <w:rsid w:val="003C76A5"/>
    <w:rsid w:val="003D24DF"/>
    <w:rsid w:val="003E535C"/>
    <w:rsid w:val="003E7E7C"/>
    <w:rsid w:val="003F04BB"/>
    <w:rsid w:val="003F1EE6"/>
    <w:rsid w:val="003F54DE"/>
    <w:rsid w:val="003F554A"/>
    <w:rsid w:val="003F57C9"/>
    <w:rsid w:val="003F79CC"/>
    <w:rsid w:val="00401A07"/>
    <w:rsid w:val="00404BE8"/>
    <w:rsid w:val="00406B6A"/>
    <w:rsid w:val="00424EDF"/>
    <w:rsid w:val="004358BC"/>
    <w:rsid w:val="00437C29"/>
    <w:rsid w:val="00440F8E"/>
    <w:rsid w:val="00443E31"/>
    <w:rsid w:val="00446FD5"/>
    <w:rsid w:val="004657ED"/>
    <w:rsid w:val="00465FE9"/>
    <w:rsid w:val="0047367A"/>
    <w:rsid w:val="00481734"/>
    <w:rsid w:val="00492EC4"/>
    <w:rsid w:val="00492F26"/>
    <w:rsid w:val="004A2218"/>
    <w:rsid w:val="004B41C4"/>
    <w:rsid w:val="004B7313"/>
    <w:rsid w:val="004C754D"/>
    <w:rsid w:val="004C7915"/>
    <w:rsid w:val="004D5A8C"/>
    <w:rsid w:val="004D5BA6"/>
    <w:rsid w:val="004D6AA3"/>
    <w:rsid w:val="004F0C52"/>
    <w:rsid w:val="004F1C5C"/>
    <w:rsid w:val="004F2E44"/>
    <w:rsid w:val="0050621C"/>
    <w:rsid w:val="00507DFE"/>
    <w:rsid w:val="00515EB0"/>
    <w:rsid w:val="00517F4F"/>
    <w:rsid w:val="0052024E"/>
    <w:rsid w:val="005211DA"/>
    <w:rsid w:val="0052770C"/>
    <w:rsid w:val="00535531"/>
    <w:rsid w:val="0054561A"/>
    <w:rsid w:val="005606D8"/>
    <w:rsid w:val="005641DF"/>
    <w:rsid w:val="00566F04"/>
    <w:rsid w:val="00574AA3"/>
    <w:rsid w:val="00585A3B"/>
    <w:rsid w:val="0058619D"/>
    <w:rsid w:val="005908E5"/>
    <w:rsid w:val="005A048D"/>
    <w:rsid w:val="005B1DC9"/>
    <w:rsid w:val="005B6FE4"/>
    <w:rsid w:val="005C0493"/>
    <w:rsid w:val="005C53EA"/>
    <w:rsid w:val="005C599A"/>
    <w:rsid w:val="005C6F6A"/>
    <w:rsid w:val="005C7F34"/>
    <w:rsid w:val="005D04D6"/>
    <w:rsid w:val="005D0F72"/>
    <w:rsid w:val="005D6AF4"/>
    <w:rsid w:val="005E00C0"/>
    <w:rsid w:val="005E2530"/>
    <w:rsid w:val="005E6E94"/>
    <w:rsid w:val="005F3778"/>
    <w:rsid w:val="005F3DD1"/>
    <w:rsid w:val="005F6834"/>
    <w:rsid w:val="005F766D"/>
    <w:rsid w:val="006020A3"/>
    <w:rsid w:val="0060227F"/>
    <w:rsid w:val="0061030B"/>
    <w:rsid w:val="006106BC"/>
    <w:rsid w:val="006112E4"/>
    <w:rsid w:val="00621A3C"/>
    <w:rsid w:val="00621E24"/>
    <w:rsid w:val="00622C68"/>
    <w:rsid w:val="00627794"/>
    <w:rsid w:val="00633764"/>
    <w:rsid w:val="00647254"/>
    <w:rsid w:val="00661947"/>
    <w:rsid w:val="00661F97"/>
    <w:rsid w:val="00665B17"/>
    <w:rsid w:val="006704DF"/>
    <w:rsid w:val="0068547C"/>
    <w:rsid w:val="006856F4"/>
    <w:rsid w:val="006861AD"/>
    <w:rsid w:val="00687B66"/>
    <w:rsid w:val="00694D04"/>
    <w:rsid w:val="00697D9D"/>
    <w:rsid w:val="006A55B4"/>
    <w:rsid w:val="006B0904"/>
    <w:rsid w:val="006B77BB"/>
    <w:rsid w:val="006C6B05"/>
    <w:rsid w:val="006D0678"/>
    <w:rsid w:val="006D2532"/>
    <w:rsid w:val="006D4997"/>
    <w:rsid w:val="006D7D73"/>
    <w:rsid w:val="006E2025"/>
    <w:rsid w:val="006E2801"/>
    <w:rsid w:val="006F3E9B"/>
    <w:rsid w:val="00701953"/>
    <w:rsid w:val="0071071B"/>
    <w:rsid w:val="0071366D"/>
    <w:rsid w:val="007153A4"/>
    <w:rsid w:val="00717D90"/>
    <w:rsid w:val="007205C6"/>
    <w:rsid w:val="00725D78"/>
    <w:rsid w:val="00736C9D"/>
    <w:rsid w:val="00740334"/>
    <w:rsid w:val="00740375"/>
    <w:rsid w:val="00742472"/>
    <w:rsid w:val="00760444"/>
    <w:rsid w:val="00763100"/>
    <w:rsid w:val="00763CFD"/>
    <w:rsid w:val="007645C3"/>
    <w:rsid w:val="00766653"/>
    <w:rsid w:val="00770A59"/>
    <w:rsid w:val="00776E5D"/>
    <w:rsid w:val="00777BB8"/>
    <w:rsid w:val="007810BC"/>
    <w:rsid w:val="007937F0"/>
    <w:rsid w:val="00794204"/>
    <w:rsid w:val="0079424D"/>
    <w:rsid w:val="00795A3D"/>
    <w:rsid w:val="00796A07"/>
    <w:rsid w:val="007A04ED"/>
    <w:rsid w:val="007A5D6F"/>
    <w:rsid w:val="007A7C7D"/>
    <w:rsid w:val="007B05FB"/>
    <w:rsid w:val="007B0FF8"/>
    <w:rsid w:val="007B4610"/>
    <w:rsid w:val="007B4A1D"/>
    <w:rsid w:val="007B64F6"/>
    <w:rsid w:val="007C5369"/>
    <w:rsid w:val="007C6679"/>
    <w:rsid w:val="007D2967"/>
    <w:rsid w:val="007D4F8A"/>
    <w:rsid w:val="007D7301"/>
    <w:rsid w:val="007E2605"/>
    <w:rsid w:val="007E5618"/>
    <w:rsid w:val="007F11F4"/>
    <w:rsid w:val="007F5477"/>
    <w:rsid w:val="008018CF"/>
    <w:rsid w:val="008100AB"/>
    <w:rsid w:val="008125E2"/>
    <w:rsid w:val="008134E2"/>
    <w:rsid w:val="00817BAF"/>
    <w:rsid w:val="00820FE9"/>
    <w:rsid w:val="0082116F"/>
    <w:rsid w:val="0082288C"/>
    <w:rsid w:val="00824CBD"/>
    <w:rsid w:val="00824D65"/>
    <w:rsid w:val="00825B0A"/>
    <w:rsid w:val="008362B0"/>
    <w:rsid w:val="00843458"/>
    <w:rsid w:val="00845DC2"/>
    <w:rsid w:val="008516C5"/>
    <w:rsid w:val="0086324C"/>
    <w:rsid w:val="008759EA"/>
    <w:rsid w:val="00882938"/>
    <w:rsid w:val="0089339B"/>
    <w:rsid w:val="008A0BF6"/>
    <w:rsid w:val="008A23CA"/>
    <w:rsid w:val="008A692B"/>
    <w:rsid w:val="008B24EC"/>
    <w:rsid w:val="008B39F8"/>
    <w:rsid w:val="008B68D1"/>
    <w:rsid w:val="008C1767"/>
    <w:rsid w:val="008C5FCF"/>
    <w:rsid w:val="008C7F7C"/>
    <w:rsid w:val="008D51F9"/>
    <w:rsid w:val="008E2CDF"/>
    <w:rsid w:val="008E7E23"/>
    <w:rsid w:val="008F2C5D"/>
    <w:rsid w:val="008F5E75"/>
    <w:rsid w:val="0090468B"/>
    <w:rsid w:val="00911C0A"/>
    <w:rsid w:val="00913B5F"/>
    <w:rsid w:val="009145D8"/>
    <w:rsid w:val="00921209"/>
    <w:rsid w:val="009326A7"/>
    <w:rsid w:val="00932731"/>
    <w:rsid w:val="0093337F"/>
    <w:rsid w:val="0093618A"/>
    <w:rsid w:val="0094162F"/>
    <w:rsid w:val="0096290F"/>
    <w:rsid w:val="00964B11"/>
    <w:rsid w:val="00976AD4"/>
    <w:rsid w:val="0099063A"/>
    <w:rsid w:val="0099526D"/>
    <w:rsid w:val="00996168"/>
    <w:rsid w:val="009977AA"/>
    <w:rsid w:val="009A3138"/>
    <w:rsid w:val="009A4FDE"/>
    <w:rsid w:val="009A6253"/>
    <w:rsid w:val="009B3758"/>
    <w:rsid w:val="009B4D34"/>
    <w:rsid w:val="009B550C"/>
    <w:rsid w:val="009B7CBF"/>
    <w:rsid w:val="009C6B34"/>
    <w:rsid w:val="009D5B3A"/>
    <w:rsid w:val="009D7351"/>
    <w:rsid w:val="009E0587"/>
    <w:rsid w:val="009E29A9"/>
    <w:rsid w:val="009E6DA1"/>
    <w:rsid w:val="009F12F1"/>
    <w:rsid w:val="009F31DD"/>
    <w:rsid w:val="009F6D35"/>
    <w:rsid w:val="00A01C5F"/>
    <w:rsid w:val="00A02DF6"/>
    <w:rsid w:val="00A03BA5"/>
    <w:rsid w:val="00A05F3E"/>
    <w:rsid w:val="00A067CF"/>
    <w:rsid w:val="00A109F2"/>
    <w:rsid w:val="00A12F84"/>
    <w:rsid w:val="00A24386"/>
    <w:rsid w:val="00A2653E"/>
    <w:rsid w:val="00A35A7A"/>
    <w:rsid w:val="00A51623"/>
    <w:rsid w:val="00A62089"/>
    <w:rsid w:val="00A62BB4"/>
    <w:rsid w:val="00A72087"/>
    <w:rsid w:val="00A72278"/>
    <w:rsid w:val="00A77C4B"/>
    <w:rsid w:val="00A826A8"/>
    <w:rsid w:val="00A852EE"/>
    <w:rsid w:val="00A93B16"/>
    <w:rsid w:val="00A97662"/>
    <w:rsid w:val="00AA3A3A"/>
    <w:rsid w:val="00AB287A"/>
    <w:rsid w:val="00AB3AA3"/>
    <w:rsid w:val="00AB5B2B"/>
    <w:rsid w:val="00AE0DE2"/>
    <w:rsid w:val="00AE4D8E"/>
    <w:rsid w:val="00AF477E"/>
    <w:rsid w:val="00B013BD"/>
    <w:rsid w:val="00B05710"/>
    <w:rsid w:val="00B0736E"/>
    <w:rsid w:val="00B10116"/>
    <w:rsid w:val="00B11E87"/>
    <w:rsid w:val="00B15821"/>
    <w:rsid w:val="00B20DB8"/>
    <w:rsid w:val="00B34D3B"/>
    <w:rsid w:val="00B362FB"/>
    <w:rsid w:val="00B4009F"/>
    <w:rsid w:val="00B45BC7"/>
    <w:rsid w:val="00B47CB4"/>
    <w:rsid w:val="00B61AC1"/>
    <w:rsid w:val="00B65697"/>
    <w:rsid w:val="00B6625F"/>
    <w:rsid w:val="00B716E3"/>
    <w:rsid w:val="00B71F59"/>
    <w:rsid w:val="00B752C0"/>
    <w:rsid w:val="00B9451B"/>
    <w:rsid w:val="00B970BB"/>
    <w:rsid w:val="00BA0F4A"/>
    <w:rsid w:val="00BA4BC5"/>
    <w:rsid w:val="00BA4C0F"/>
    <w:rsid w:val="00BB3B63"/>
    <w:rsid w:val="00BC3F27"/>
    <w:rsid w:val="00BD73BF"/>
    <w:rsid w:val="00BE68CE"/>
    <w:rsid w:val="00BF729D"/>
    <w:rsid w:val="00C06C7E"/>
    <w:rsid w:val="00C12D4B"/>
    <w:rsid w:val="00C14091"/>
    <w:rsid w:val="00C14812"/>
    <w:rsid w:val="00C21273"/>
    <w:rsid w:val="00C40A79"/>
    <w:rsid w:val="00C41BD6"/>
    <w:rsid w:val="00C50E0C"/>
    <w:rsid w:val="00C568D9"/>
    <w:rsid w:val="00C61172"/>
    <w:rsid w:val="00C749EE"/>
    <w:rsid w:val="00C85D2F"/>
    <w:rsid w:val="00C96526"/>
    <w:rsid w:val="00CA3A26"/>
    <w:rsid w:val="00CC1F4F"/>
    <w:rsid w:val="00CD2232"/>
    <w:rsid w:val="00CD4851"/>
    <w:rsid w:val="00CD74F6"/>
    <w:rsid w:val="00CE1C1F"/>
    <w:rsid w:val="00CE75C1"/>
    <w:rsid w:val="00CF106C"/>
    <w:rsid w:val="00D0181B"/>
    <w:rsid w:val="00D04017"/>
    <w:rsid w:val="00D128C0"/>
    <w:rsid w:val="00D12DE8"/>
    <w:rsid w:val="00D16CA1"/>
    <w:rsid w:val="00D21784"/>
    <w:rsid w:val="00D34A87"/>
    <w:rsid w:val="00D42641"/>
    <w:rsid w:val="00D50732"/>
    <w:rsid w:val="00D549E1"/>
    <w:rsid w:val="00D5518A"/>
    <w:rsid w:val="00D62C5A"/>
    <w:rsid w:val="00D65AEB"/>
    <w:rsid w:val="00D72AA3"/>
    <w:rsid w:val="00D92F0E"/>
    <w:rsid w:val="00D96CE2"/>
    <w:rsid w:val="00D96EB2"/>
    <w:rsid w:val="00DB34DE"/>
    <w:rsid w:val="00DB5E4F"/>
    <w:rsid w:val="00DB6020"/>
    <w:rsid w:val="00DC6A2A"/>
    <w:rsid w:val="00DD3314"/>
    <w:rsid w:val="00DD3B0D"/>
    <w:rsid w:val="00DD4393"/>
    <w:rsid w:val="00DD6F05"/>
    <w:rsid w:val="00DE0776"/>
    <w:rsid w:val="00DE577D"/>
    <w:rsid w:val="00DF01F7"/>
    <w:rsid w:val="00E0209B"/>
    <w:rsid w:val="00E033E2"/>
    <w:rsid w:val="00E04637"/>
    <w:rsid w:val="00E06F06"/>
    <w:rsid w:val="00E1317B"/>
    <w:rsid w:val="00E13FC3"/>
    <w:rsid w:val="00E14859"/>
    <w:rsid w:val="00E14929"/>
    <w:rsid w:val="00E17524"/>
    <w:rsid w:val="00E20498"/>
    <w:rsid w:val="00E21BA5"/>
    <w:rsid w:val="00E22233"/>
    <w:rsid w:val="00E24B80"/>
    <w:rsid w:val="00E3193A"/>
    <w:rsid w:val="00E47850"/>
    <w:rsid w:val="00E518EF"/>
    <w:rsid w:val="00E54F3F"/>
    <w:rsid w:val="00E5715C"/>
    <w:rsid w:val="00E60B72"/>
    <w:rsid w:val="00E62328"/>
    <w:rsid w:val="00E631F9"/>
    <w:rsid w:val="00E666FD"/>
    <w:rsid w:val="00E72F7F"/>
    <w:rsid w:val="00E7549F"/>
    <w:rsid w:val="00E77A22"/>
    <w:rsid w:val="00E853CC"/>
    <w:rsid w:val="00EA4558"/>
    <w:rsid w:val="00EB4E83"/>
    <w:rsid w:val="00EB515F"/>
    <w:rsid w:val="00EC72C5"/>
    <w:rsid w:val="00EC766B"/>
    <w:rsid w:val="00ED3A39"/>
    <w:rsid w:val="00F00960"/>
    <w:rsid w:val="00F00A24"/>
    <w:rsid w:val="00F07A73"/>
    <w:rsid w:val="00F1581A"/>
    <w:rsid w:val="00F22A41"/>
    <w:rsid w:val="00F269A5"/>
    <w:rsid w:val="00F3585F"/>
    <w:rsid w:val="00F40B1A"/>
    <w:rsid w:val="00F42E51"/>
    <w:rsid w:val="00F43121"/>
    <w:rsid w:val="00F5125E"/>
    <w:rsid w:val="00F51705"/>
    <w:rsid w:val="00F519E1"/>
    <w:rsid w:val="00F52DE9"/>
    <w:rsid w:val="00F578E5"/>
    <w:rsid w:val="00F6079B"/>
    <w:rsid w:val="00F62644"/>
    <w:rsid w:val="00F6519F"/>
    <w:rsid w:val="00F72959"/>
    <w:rsid w:val="00F86AF8"/>
    <w:rsid w:val="00F87212"/>
    <w:rsid w:val="00F93775"/>
    <w:rsid w:val="00F9384F"/>
    <w:rsid w:val="00F93B9D"/>
    <w:rsid w:val="00F96382"/>
    <w:rsid w:val="00FA580D"/>
    <w:rsid w:val="00FA6251"/>
    <w:rsid w:val="00FD0A1D"/>
    <w:rsid w:val="00FD532B"/>
    <w:rsid w:val="00FE1473"/>
    <w:rsid w:val="00FE2F82"/>
    <w:rsid w:val="00FE4C1B"/>
    <w:rsid w:val="00FF0924"/>
    <w:rsid w:val="00FF0BC1"/>
    <w:rsid w:val="00FF796C"/>
    <w:rsid w:val="31771CBA"/>
    <w:rsid w:val="79AC3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oNotEmbedSmartTags/>
  <w:decimalSymbol w:val=","/>
  <w:listSeparator w:val=";"/>
  <w14:docId w14:val="33675521"/>
  <w15:chartTrackingRefBased/>
  <w15:docId w15:val="{C138DB40-EE2C-49BD-BD6A-5038C949A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4"/>
    </w:rPr>
  </w:style>
  <w:style w:type="paragraph" w:styleId="Ttulo3">
    <w:name w:val="heading 3"/>
    <w:basedOn w:val="Normal"/>
    <w:link w:val="Ttulo3Char"/>
    <w:uiPriority w:val="9"/>
    <w:qFormat/>
    <w:rsid w:val="005C7F34"/>
    <w:pPr>
      <w:suppressAutoHyphens w:val="0"/>
      <w:spacing w:before="100" w:beforeAutospacing="1" w:after="100" w:afterAutospacing="1" w:line="240" w:lineRule="auto"/>
      <w:outlineLvl w:val="2"/>
    </w:pPr>
    <w:rPr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hint="default"/>
      <w:b w:val="0"/>
      <w:color w:val="000000"/>
    </w:rPr>
  </w:style>
  <w:style w:type="character" w:customStyle="1" w:styleId="WW8Num1z1">
    <w:name w:val="WW8Num1z1"/>
    <w:rPr>
      <w:rFonts w:ascii="Times New Roman" w:hAnsi="Times New Roman" w:cs="Times New Roman"/>
      <w:sz w:val="24"/>
      <w:szCs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 w:hint="default"/>
      <w:sz w:val="24"/>
      <w:szCs w:val="24"/>
    </w:rPr>
  </w:style>
  <w:style w:type="character" w:customStyle="1" w:styleId="WW8Num3z0">
    <w:name w:val="WW8Num3z0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WW8Num4z0">
    <w:name w:val="WW8Num4z0"/>
    <w:rPr>
      <w:rFonts w:ascii="Symbol" w:hAnsi="Symbol" w:cs="Symbol" w:hint="default"/>
      <w:sz w:val="24"/>
      <w:szCs w:val="24"/>
    </w:rPr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1">
    <w:name w:val="WW8Num3z1"/>
    <w:rPr>
      <w:rFonts w:hint="default"/>
    </w:rPr>
  </w:style>
  <w:style w:type="character" w:customStyle="1" w:styleId="WW8Num6z0">
    <w:name w:val="WW8Num6z0"/>
    <w:rPr>
      <w:rFonts w:hint="default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</w:style>
  <w:style w:type="character" w:customStyle="1" w:styleId="WW8Num8z1">
    <w:name w:val="WW8Num8z1"/>
    <w:rPr>
      <w:rFonts w:hint="default"/>
    </w:rPr>
  </w:style>
  <w:style w:type="character" w:customStyle="1" w:styleId="WW8Num9z0">
    <w:name w:val="WW8Num9z0"/>
    <w:rPr>
      <w:rFonts w:hint="default"/>
    </w:rPr>
  </w:style>
  <w:style w:type="character" w:customStyle="1" w:styleId="WW8Num10z0">
    <w:name w:val="WW8Num10z0"/>
    <w:rPr>
      <w:rFonts w:hint="default"/>
      <w:b w:val="0"/>
      <w:color w:val="000000"/>
    </w:rPr>
  </w:style>
  <w:style w:type="character" w:customStyle="1" w:styleId="WW8Num10z1">
    <w:name w:val="WW8Num10z1"/>
    <w:rPr>
      <w:rFonts w:ascii="Times New Roman" w:hAnsi="Times New Roman" w:cs="Times New Roman"/>
      <w:sz w:val="24"/>
      <w:szCs w:val="24"/>
    </w:rPr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hint="default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  <w:rPr>
      <w:rFonts w:hint="default"/>
    </w:rPr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Times New Roman" w:hAnsi="Times New Roman" w:cs="Times New Roman" w:hint="default"/>
      <w:sz w:val="24"/>
      <w:szCs w:val="24"/>
    </w:rPr>
  </w:style>
  <w:style w:type="character" w:customStyle="1" w:styleId="WW8Num18z0">
    <w:name w:val="WW8Num18z0"/>
    <w:rPr>
      <w:rFonts w:hint="default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  <w:color w:val="000000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0z1">
    <w:name w:val="WW8Num20z1"/>
    <w:rPr>
      <w:rFonts w:ascii="Courier New" w:hAnsi="Courier New" w:cs="Courier New" w:hint="default"/>
    </w:rPr>
  </w:style>
  <w:style w:type="character" w:customStyle="1" w:styleId="WW8Num20z2">
    <w:name w:val="WW8Num20z2"/>
    <w:rPr>
      <w:rFonts w:ascii="Wingdings" w:hAnsi="Wingdings" w:cs="Wingdings" w:hint="default"/>
    </w:rPr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rFonts w:hint="default"/>
    </w:rPr>
  </w:style>
  <w:style w:type="character" w:customStyle="1" w:styleId="WW8Num23z0">
    <w:name w:val="WW8Num23z0"/>
    <w:rPr>
      <w:rFonts w:hint="default"/>
    </w:rPr>
  </w:style>
  <w:style w:type="character" w:customStyle="1" w:styleId="WW8Num23z1">
    <w:name w:val="WW8Num23z1"/>
    <w:rPr>
      <w:rFonts w:hint="default"/>
      <w:b w:val="0"/>
      <w:i w:val="0"/>
      <w:color w:val="auto"/>
    </w:rPr>
  </w:style>
  <w:style w:type="character" w:customStyle="1" w:styleId="WW8Num24z0">
    <w:name w:val="WW8Num24z0"/>
  </w:style>
  <w:style w:type="character" w:customStyle="1" w:styleId="WW8Num24z1">
    <w:name w:val="WW8Num24z1"/>
    <w:rPr>
      <w:rFonts w:hint="default"/>
    </w:rPr>
  </w:style>
  <w:style w:type="character" w:customStyle="1" w:styleId="WW8Num25z0">
    <w:name w:val="WW8Num25z0"/>
    <w:rPr>
      <w:rFonts w:hint="default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  <w:rPr>
      <w:rFonts w:hint="default"/>
    </w:rPr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hint="default"/>
    </w:rPr>
  </w:style>
  <w:style w:type="character" w:customStyle="1" w:styleId="Fontepargpadro1">
    <w:name w:val="Fonte parág. padrão1"/>
  </w:style>
  <w:style w:type="character" w:customStyle="1" w:styleId="CabealhoChar">
    <w:name w:val="Cabeçalho Char"/>
    <w:uiPriority w:val="99"/>
    <w:rPr>
      <w:sz w:val="22"/>
      <w:szCs w:val="22"/>
    </w:rPr>
  </w:style>
  <w:style w:type="character" w:customStyle="1" w:styleId="RodapChar">
    <w:name w:val="Rodapé Char"/>
    <w:rPr>
      <w:sz w:val="22"/>
      <w:szCs w:val="22"/>
    </w:rPr>
  </w:style>
  <w:style w:type="character" w:styleId="Hyperlink">
    <w:name w:val="Hyperlink"/>
    <w:rPr>
      <w:color w:val="0563C1"/>
      <w:u w:val="single"/>
    </w:rPr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8"/>
      <w:szCs w:val="18"/>
    </w:rPr>
  </w:style>
  <w:style w:type="character" w:customStyle="1" w:styleId="TextodecomentrioChar">
    <w:name w:val="Texto de comentário Char"/>
    <w:link w:val="Textodecomentrio"/>
    <w:uiPriority w:val="99"/>
    <w:rPr>
      <w:sz w:val="24"/>
      <w:szCs w:val="24"/>
      <w:lang w:val="pt-BR"/>
    </w:rPr>
  </w:style>
  <w:style w:type="character" w:customStyle="1" w:styleId="AssuntodocomentrioChar">
    <w:name w:val="Assunto do comentário Char"/>
    <w:rPr>
      <w:b/>
      <w:bCs/>
      <w:sz w:val="24"/>
      <w:szCs w:val="24"/>
      <w:lang w:val="pt-BR"/>
    </w:rPr>
  </w:style>
  <w:style w:type="character" w:customStyle="1" w:styleId="TextodebaloChar">
    <w:name w:val="Texto de balão Char"/>
    <w:rPr>
      <w:rFonts w:ascii="Lucida Grande" w:hAnsi="Lucida Grande" w:cs="Lucida Grande"/>
      <w:sz w:val="18"/>
      <w:szCs w:val="18"/>
      <w:lang w:val="pt-BR"/>
    </w:rPr>
  </w:style>
  <w:style w:type="character" w:customStyle="1" w:styleId="MenoPendente2">
    <w:name w:val="Menção Pendente2"/>
    <w:rPr>
      <w:color w:val="808080"/>
      <w:shd w:val="clear" w:color="auto" w:fill="E6E6E6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MenoPendente3">
    <w:name w:val="Menção Pendente3"/>
    <w:rPr>
      <w:color w:val="808080"/>
      <w:shd w:val="clear" w:color="auto" w:fill="E6E6E6"/>
    </w:rPr>
  </w:style>
  <w:style w:type="character" w:styleId="Forte">
    <w:name w:val="Strong"/>
    <w:qFormat/>
    <w:rPr>
      <w:b/>
      <w:bCs/>
    </w:rPr>
  </w:style>
  <w:style w:type="character" w:styleId="CitaoHTML">
    <w:name w:val="HTML Cite"/>
    <w:rPr>
      <w:i/>
      <w:iCs/>
    </w:rPr>
  </w:style>
  <w:style w:type="character" w:customStyle="1" w:styleId="fontstyle01">
    <w:name w:val="fontstyle01"/>
    <w:rPr>
      <w:rFonts w:ascii="Times-Roman" w:hAnsi="Times-Roman" w:cs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MenoPendente4">
    <w:name w:val="Menção Pendente4"/>
    <w:rPr>
      <w:color w:val="605E5C"/>
      <w:shd w:val="clear" w:color="auto" w:fill="E1DFDD"/>
    </w:rPr>
  </w:style>
  <w:style w:type="character" w:customStyle="1" w:styleId="Refdecomentrio2">
    <w:name w:val="Ref. de comentário2"/>
    <w:rPr>
      <w:sz w:val="16"/>
      <w:szCs w:val="16"/>
    </w:rPr>
  </w:style>
  <w:style w:type="character" w:customStyle="1" w:styleId="TextodecomentrioChar1">
    <w:name w:val="Texto de comentário Char1"/>
    <w:rPr>
      <w:rFonts w:ascii="Calibri" w:eastAsia="Calibri" w:hAnsi="Calibri" w:cs="Calibri"/>
      <w:lang w:eastAsia="zh-CN"/>
    </w:rPr>
  </w:style>
  <w:style w:type="paragraph" w:customStyle="1" w:styleId="Ttulo2">
    <w:name w:val="Título2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ndice">
    <w:name w:val="Índice"/>
    <w:basedOn w:val="Normal"/>
    <w:pPr>
      <w:suppressLineNumbers/>
    </w:pPr>
    <w:rPr>
      <w:rFonts w:cs="Arial"/>
    </w:rPr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abealho">
    <w:name w:val="header"/>
    <w:basedOn w:val="Normal"/>
    <w:uiPriority w:val="99"/>
    <w:rPr>
      <w:lang w:val="x-none"/>
    </w:rPr>
  </w:style>
  <w:style w:type="paragraph" w:styleId="Rodap">
    <w:name w:val="footer"/>
    <w:basedOn w:val="Normal"/>
    <w:rPr>
      <w:lang w:val="x-none"/>
    </w:rPr>
  </w:style>
  <w:style w:type="paragraph" w:styleId="NormalWeb">
    <w:name w:val="Normal (Web)"/>
    <w:basedOn w:val="Normal"/>
    <w:pPr>
      <w:spacing w:before="280" w:after="280" w:line="240" w:lineRule="auto"/>
    </w:pPr>
    <w:rPr>
      <w:szCs w:val="24"/>
    </w:rPr>
  </w:style>
  <w:style w:type="paragraph" w:customStyle="1" w:styleId="Textodecomentrio1">
    <w:name w:val="Texto de comentário1"/>
    <w:basedOn w:val="Normal"/>
    <w:rPr>
      <w:szCs w:val="24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paragraph" w:customStyle="1" w:styleId="ListaMdia2-nfase41">
    <w:name w:val="Lista Média 2 - Ênfase 41"/>
    <w:basedOn w:val="Normal"/>
    <w:pPr>
      <w:ind w:left="720"/>
      <w:contextualSpacing/>
    </w:pPr>
  </w:style>
  <w:style w:type="paragraph" w:customStyle="1" w:styleId="Default">
    <w:name w:val="Default"/>
    <w:pPr>
      <w:suppressAutoHyphens/>
      <w:autoSpaceDE w:val="0"/>
    </w:pPr>
    <w:rPr>
      <w:rFonts w:eastAsia="Calibri"/>
      <w:color w:val="000000"/>
      <w:sz w:val="24"/>
      <w:szCs w:val="24"/>
      <w:lang w:eastAsia="zh-CN"/>
    </w:rPr>
  </w:style>
  <w:style w:type="paragraph" w:customStyle="1" w:styleId="ListaMdia1-nfase41">
    <w:name w:val="Lista Média 1 - Ênfase 4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ListaColorida-nfase11">
    <w:name w:val="Lista Colorida - Ênfase 11"/>
    <w:basedOn w:val="Normal"/>
    <w:pPr>
      <w:ind w:left="708"/>
    </w:pPr>
  </w:style>
  <w:style w:type="paragraph" w:customStyle="1" w:styleId="SombreamentoEscuro-nfase11">
    <w:name w:val="Sombreamento Escuro - Ênfase 1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styleId="Reviso">
    <w:name w:val="Revision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paragraph" w:customStyle="1" w:styleId="Contedodoquadro">
    <w:name w:val="Conteúdo do quadro"/>
    <w:basedOn w:val="Normal"/>
  </w:style>
  <w:style w:type="paragraph" w:customStyle="1" w:styleId="Textodecomentrio2">
    <w:name w:val="Texto de comentário2"/>
    <w:basedOn w:val="Normal"/>
    <w:rPr>
      <w:sz w:val="20"/>
    </w:rPr>
  </w:style>
  <w:style w:type="paragraph" w:styleId="PargrafodaLista">
    <w:name w:val="List Paragraph"/>
    <w:basedOn w:val="Normal"/>
    <w:uiPriority w:val="34"/>
    <w:qFormat/>
    <w:rsid w:val="00107849"/>
    <w:pPr>
      <w:suppressAutoHyphens w:val="0"/>
      <w:spacing w:after="160" w:line="300" w:lineRule="auto"/>
      <w:ind w:left="720"/>
      <w:contextualSpacing/>
    </w:pPr>
    <w:rPr>
      <w:rFonts w:ascii="Calibri" w:hAnsi="Calibri"/>
      <w:sz w:val="21"/>
      <w:szCs w:val="21"/>
      <w:lang w:eastAsia="en-US"/>
    </w:rPr>
  </w:style>
  <w:style w:type="character" w:styleId="Refdecomentrio">
    <w:name w:val="annotation reference"/>
    <w:uiPriority w:val="99"/>
    <w:semiHidden/>
    <w:unhideWhenUsed/>
    <w:rsid w:val="0010784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107849"/>
    <w:pPr>
      <w:suppressAutoHyphens w:val="0"/>
      <w:spacing w:after="160" w:line="240" w:lineRule="auto"/>
    </w:pPr>
    <w:rPr>
      <w:szCs w:val="24"/>
      <w:lang w:eastAsia="x-none"/>
    </w:rPr>
  </w:style>
  <w:style w:type="character" w:customStyle="1" w:styleId="TextodecomentrioChar2">
    <w:name w:val="Texto de comentário Char2"/>
    <w:uiPriority w:val="99"/>
    <w:semiHidden/>
    <w:rsid w:val="00107849"/>
    <w:rPr>
      <w:rFonts w:ascii="Calibri" w:eastAsia="Calibri" w:hAnsi="Calibri" w:cs="Calibri"/>
      <w:lang w:eastAsia="zh-CN"/>
    </w:rPr>
  </w:style>
  <w:style w:type="table" w:styleId="Tabelacomgrade">
    <w:name w:val="Table Grid"/>
    <w:basedOn w:val="Tabelanormal"/>
    <w:uiPriority w:val="39"/>
    <w:rsid w:val="0010784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rsid w:val="002C34BB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4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ink">
    <w:name w:val="Link"/>
    <w:rsid w:val="002C34BB"/>
    <w:rPr>
      <w:color w:val="0000FF"/>
      <w:u w:val="single" w:color="0000FF"/>
    </w:rPr>
  </w:style>
  <w:style w:type="character" w:customStyle="1" w:styleId="Hyperlink0">
    <w:name w:val="Hyperlink.0"/>
    <w:rsid w:val="002C34BB"/>
    <w:rPr>
      <w:rFonts w:ascii="Arial" w:eastAsia="Arial" w:hAnsi="Arial" w:cs="Arial"/>
      <w:i/>
      <w:iCs/>
      <w:color w:val="000000"/>
      <w:sz w:val="20"/>
      <w:szCs w:val="20"/>
      <w:u w:val="single" w:color="000000"/>
    </w:rPr>
  </w:style>
  <w:style w:type="numbering" w:customStyle="1" w:styleId="ImportedStyle1">
    <w:name w:val="Imported Style 1"/>
    <w:rsid w:val="002C34BB"/>
    <w:pPr>
      <w:numPr>
        <w:numId w:val="10"/>
      </w:numPr>
    </w:pPr>
  </w:style>
  <w:style w:type="character" w:customStyle="1" w:styleId="MenoPendente5">
    <w:name w:val="Menção Pendente5"/>
    <w:basedOn w:val="Fontepargpadro"/>
    <w:uiPriority w:val="99"/>
    <w:semiHidden/>
    <w:unhideWhenUsed/>
    <w:rsid w:val="005C0493"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uiPriority w:val="9"/>
    <w:rsid w:val="005C7F34"/>
    <w:rPr>
      <w:b/>
      <w:bCs/>
      <w:sz w:val="27"/>
      <w:szCs w:val="27"/>
    </w:rPr>
  </w:style>
  <w:style w:type="character" w:customStyle="1" w:styleId="apple-converted-space">
    <w:name w:val="apple-converted-space"/>
    <w:basedOn w:val="Fontepargpadro"/>
    <w:rsid w:val="005C7F34"/>
  </w:style>
  <w:style w:type="character" w:styleId="MenoPendente">
    <w:name w:val="Unresolved Mention"/>
    <w:basedOn w:val="Fontepargpadro"/>
    <w:uiPriority w:val="99"/>
    <w:semiHidden/>
    <w:unhideWhenUsed/>
    <w:rsid w:val="009327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F5A0714595C2447A97D4F3007A509FF" ma:contentTypeVersion="13" ma:contentTypeDescription="Crie um novo documento." ma:contentTypeScope="" ma:versionID="eb7dce7fc506b654ee93831ec3a7f7d4">
  <xsd:schema xmlns:xsd="http://www.w3.org/2001/XMLSchema" xmlns:xs="http://www.w3.org/2001/XMLSchema" xmlns:p="http://schemas.microsoft.com/office/2006/metadata/properties" xmlns:ns3="5a7341c5-5610-4175-a039-555f42ce7024" xmlns:ns4="402846da-405e-42b1-b1e5-c470380168aa" targetNamespace="http://schemas.microsoft.com/office/2006/metadata/properties" ma:root="true" ma:fieldsID="0451bf19db095bbb0a512cf5921ef3c9" ns3:_="" ns4:_="">
    <xsd:import namespace="5a7341c5-5610-4175-a039-555f42ce7024"/>
    <xsd:import namespace="402846da-405e-42b1-b1e5-c470380168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341c5-5610-4175-a039-555f42ce70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846da-405e-42b1-b1e5-c470380168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0198EE8-470E-4025-A66F-C671CE00E0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AD74C4-6E73-473A-AF89-481060F6F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341c5-5610-4175-a039-555f42ce7024"/>
    <ds:schemaRef ds:uri="402846da-405e-42b1-b1e5-c47038016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47C436-2843-40A0-ABF7-188E34424E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B6623B-2972-4A6B-8458-16392D8A05B0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402846da-405e-42b1-b1e5-c470380168aa"/>
    <ds:schemaRef ds:uri="http://purl.org/dc/terms/"/>
    <ds:schemaRef ds:uri="5a7341c5-5610-4175-a039-555f42ce7024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3</Words>
  <Characters>1047</Characters>
  <Application>Microsoft Office Word</Application>
  <DocSecurity>0</DocSecurity>
  <Lines>8</Lines>
  <Paragraphs>2</Paragraphs>
  <ScaleCrop>false</ScaleCrop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DANIELE ALVES LOBATO</cp:lastModifiedBy>
  <cp:revision>4</cp:revision>
  <cp:lastPrinted>2021-04-19T16:23:00Z</cp:lastPrinted>
  <dcterms:created xsi:type="dcterms:W3CDTF">2021-04-19T16:25:00Z</dcterms:created>
  <dcterms:modified xsi:type="dcterms:W3CDTF">2021-10-01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  <property fmtid="{D5CDD505-2E9C-101B-9397-08002B2CF9AE}" pid="4" name="ContentTypeId">
    <vt:lpwstr>0x0101001F5A0714595C2447A97D4F3007A509FF</vt:lpwstr>
  </property>
</Properties>
</file>